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eronica fl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r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l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 Heritage Trail Hainesville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eeflary040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40394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kyl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